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3DFDE" w14:textId="1BE4FCD5" w:rsidR="00D14EA3" w:rsidRDefault="00000000">
      <w:pPr>
        <w:pStyle w:val="FirstParagraph"/>
      </w:pPr>
      <w:r w:rsidRPr="00FC0B4B">
        <w:rPr>
          <w:b/>
          <w:bCs/>
          <w:sz w:val="30"/>
          <w:szCs w:val="30"/>
        </w:rPr>
        <w:t>SATTU GANESH</w:t>
      </w:r>
      <w:r>
        <w:br/>
        <w:t>Frontend Developer | B.Tech CSE</w:t>
      </w:r>
      <w:r w:rsidR="00FC0B4B">
        <w:t>-cyber security</w:t>
      </w:r>
    </w:p>
    <w:p w14:paraId="5F70309F" w14:textId="77777777" w:rsidR="00D14EA3" w:rsidRDefault="00000000">
      <w:pPr>
        <w:pStyle w:val="BodyText"/>
      </w:pPr>
      <w:r>
        <w:t xml:space="preserve">📍 Hyderabad | </w:t>
      </w:r>
      <w:hyperlink r:id="rId5">
        <w:r w:rsidR="00D14EA3">
          <w:rPr>
            <w:rStyle w:val="Hyperlink"/>
          </w:rPr>
          <w:t>ganeshteja1616@gmail.com</w:t>
        </w:r>
      </w:hyperlink>
      <w:r>
        <w:t xml:space="preserve"> | 📞 9515611452 | </w:t>
      </w:r>
      <w:hyperlink r:id="rId6">
        <w:r w:rsidR="00D14EA3">
          <w:rPr>
            <w:rStyle w:val="Hyperlink"/>
          </w:rPr>
          <w:t>Portfolio</w:t>
        </w:r>
      </w:hyperlink>
      <w:r>
        <w:t xml:space="preserve"> | </w:t>
      </w:r>
      <w:hyperlink r:id="rId7">
        <w:r w:rsidR="00D14EA3">
          <w:rPr>
            <w:rStyle w:val="Hyperlink"/>
          </w:rPr>
          <w:t>GitHub</w:t>
        </w:r>
      </w:hyperlink>
      <w:r>
        <w:t xml:space="preserve"> | </w:t>
      </w:r>
      <w:hyperlink r:id="rId8">
        <w:r w:rsidR="00D14EA3">
          <w:rPr>
            <w:rStyle w:val="Hyperlink"/>
          </w:rPr>
          <w:t>LinkedIn</w:t>
        </w:r>
      </w:hyperlink>
    </w:p>
    <w:p w14:paraId="6E063008" w14:textId="77777777" w:rsidR="00D14EA3" w:rsidRDefault="00000000">
      <w:r>
        <w:pict w14:anchorId="4AEA532D">
          <v:rect id="_x0000_i1025" style="width:0;height:1.5pt" o:hralign="center" o:hrstd="t" o:hr="t"/>
        </w:pict>
      </w:r>
    </w:p>
    <w:p w14:paraId="7E6D8ECD" w14:textId="77777777" w:rsidR="00D14EA3" w:rsidRPr="00FC0B4B" w:rsidRDefault="00000000">
      <w:pPr>
        <w:pStyle w:val="Heading3"/>
        <w:rPr>
          <w:sz w:val="26"/>
          <w:szCs w:val="26"/>
        </w:rPr>
      </w:pPr>
      <w:bookmarkStart w:id="0" w:name="professional-summary"/>
      <w:r w:rsidRPr="00FC0B4B">
        <w:rPr>
          <w:sz w:val="26"/>
          <w:szCs w:val="26"/>
        </w:rPr>
        <w:t>PROFESSIONAL SUMMARY</w:t>
      </w:r>
    </w:p>
    <w:p w14:paraId="4C0C3DE4" w14:textId="2220129E" w:rsidR="00D14EA3" w:rsidRPr="00FC0B4B" w:rsidRDefault="00000000">
      <w:pPr>
        <w:pStyle w:val="FirstParagraph"/>
        <w:rPr>
          <w:sz w:val="22"/>
          <w:szCs w:val="22"/>
        </w:rPr>
      </w:pPr>
      <w:r w:rsidRPr="00FC0B4B">
        <w:rPr>
          <w:sz w:val="22"/>
          <w:szCs w:val="22"/>
        </w:rPr>
        <w:t>B.Tech Computer Science graduate with a strong passion for creating responsive, user-centric web applications. Skilled in frontend development (HTML5, CSS3, JavaScript, React) with additional backend knowledge (Java, JDBC, Hibernate, Servlets</w:t>
      </w:r>
      <w:r w:rsidR="00AC4FA2">
        <w:rPr>
          <w:sz w:val="22"/>
          <w:szCs w:val="22"/>
        </w:rPr>
        <w:t>, Sql</w:t>
      </w:r>
      <w:r w:rsidRPr="00FC0B4B">
        <w:rPr>
          <w:sz w:val="22"/>
          <w:szCs w:val="22"/>
        </w:rPr>
        <w:t>). Experienced in building and deploying live projects with clean UI/UX and dynamic functionality. Actively seeking frontend developer roles to apply technical skills and contribute to impactful projects.</w:t>
      </w:r>
    </w:p>
    <w:p w14:paraId="0CAF3191" w14:textId="77777777" w:rsidR="00D14EA3" w:rsidRDefault="00000000">
      <w:r>
        <w:pict w14:anchorId="1A85BE71">
          <v:rect id="_x0000_i1026" style="width:0;height:1.5pt" o:hralign="center" o:hrstd="t" o:hr="t"/>
        </w:pict>
      </w:r>
    </w:p>
    <w:p w14:paraId="380D4412" w14:textId="77777777" w:rsidR="00D14EA3" w:rsidRPr="00FC0B4B" w:rsidRDefault="00000000">
      <w:pPr>
        <w:pStyle w:val="Heading3"/>
        <w:rPr>
          <w:sz w:val="26"/>
          <w:szCs w:val="26"/>
        </w:rPr>
      </w:pPr>
      <w:bookmarkStart w:id="1" w:name="education"/>
      <w:bookmarkEnd w:id="0"/>
      <w:r w:rsidRPr="00FC0B4B">
        <w:rPr>
          <w:sz w:val="26"/>
          <w:szCs w:val="26"/>
        </w:rPr>
        <w:t>EDUCATION</w:t>
      </w:r>
    </w:p>
    <w:p w14:paraId="6FF92973" w14:textId="77777777" w:rsidR="00D14EA3" w:rsidRPr="00FC0B4B" w:rsidRDefault="00000000">
      <w:pPr>
        <w:pStyle w:val="FirstParagraph"/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B.Tech in Computer Science</w:t>
      </w:r>
      <w:r w:rsidRPr="00FC0B4B">
        <w:rPr>
          <w:sz w:val="22"/>
          <w:szCs w:val="22"/>
        </w:rPr>
        <w:br/>
        <w:t>AVN Institute of Engineering &amp; Technology – Hyderabad</w:t>
      </w:r>
      <w:r w:rsidRPr="00FC0B4B">
        <w:rPr>
          <w:sz w:val="22"/>
          <w:szCs w:val="22"/>
        </w:rPr>
        <w:br/>
        <w:t>Dec 2021 – July 2025</w:t>
      </w:r>
    </w:p>
    <w:p w14:paraId="44B8027C" w14:textId="77777777" w:rsidR="00D14EA3" w:rsidRPr="00FC0B4B" w:rsidRDefault="00000000">
      <w:pPr>
        <w:pStyle w:val="BodyText"/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Intermediate (MPC)</w:t>
      </w:r>
      <w:r w:rsidRPr="00FC0B4B">
        <w:rPr>
          <w:sz w:val="22"/>
          <w:szCs w:val="22"/>
        </w:rPr>
        <w:br/>
        <w:t>Sri Gayatri Junior College – Hyderabad</w:t>
      </w:r>
      <w:r w:rsidRPr="00FC0B4B">
        <w:rPr>
          <w:sz w:val="22"/>
          <w:szCs w:val="22"/>
        </w:rPr>
        <w:br/>
        <w:t>June 2019 – May 2021</w:t>
      </w:r>
    </w:p>
    <w:p w14:paraId="6244237D" w14:textId="77777777" w:rsidR="00D14EA3" w:rsidRPr="00FC0B4B" w:rsidRDefault="00000000">
      <w:pPr>
        <w:pStyle w:val="BodyText"/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SSC</w:t>
      </w:r>
      <w:r w:rsidRPr="00FC0B4B">
        <w:rPr>
          <w:sz w:val="22"/>
          <w:szCs w:val="22"/>
        </w:rPr>
        <w:br/>
        <w:t>Jesus Way International &amp; High School – Hyderabad</w:t>
      </w:r>
      <w:r w:rsidRPr="00FC0B4B">
        <w:rPr>
          <w:sz w:val="22"/>
          <w:szCs w:val="22"/>
        </w:rPr>
        <w:br/>
        <w:t>June 2018 – May 2019</w:t>
      </w:r>
    </w:p>
    <w:p w14:paraId="6B126772" w14:textId="77777777" w:rsidR="00D14EA3" w:rsidRDefault="00000000">
      <w:r>
        <w:pict w14:anchorId="17E7A768">
          <v:rect id="_x0000_i1027" style="width:0;height:1.5pt" o:hralign="center" o:hrstd="t" o:hr="t"/>
        </w:pict>
      </w:r>
    </w:p>
    <w:p w14:paraId="3C1775FA" w14:textId="77777777" w:rsidR="00D14EA3" w:rsidRPr="00FC0B4B" w:rsidRDefault="00000000">
      <w:pPr>
        <w:pStyle w:val="Heading3"/>
        <w:rPr>
          <w:sz w:val="26"/>
          <w:szCs w:val="26"/>
        </w:rPr>
      </w:pPr>
      <w:bookmarkStart w:id="2" w:name="technical-skills"/>
      <w:bookmarkEnd w:id="1"/>
      <w:r w:rsidRPr="00FC0B4B">
        <w:rPr>
          <w:sz w:val="26"/>
          <w:szCs w:val="26"/>
        </w:rPr>
        <w:t>TECHNICAL SKILLS</w:t>
      </w:r>
    </w:p>
    <w:p w14:paraId="6B15D182" w14:textId="39D9C048" w:rsidR="00D14EA3" w:rsidRPr="00FC0B4B" w:rsidRDefault="00000000">
      <w:pPr>
        <w:pStyle w:val="FirstParagraph"/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Languages:</w:t>
      </w:r>
      <w:r w:rsidRPr="00FC0B4B">
        <w:rPr>
          <w:sz w:val="22"/>
          <w:szCs w:val="22"/>
        </w:rPr>
        <w:t xml:space="preserve"> JavaScript, Java, SQL</w:t>
      </w:r>
      <w:r w:rsidRPr="00FC0B4B">
        <w:rPr>
          <w:sz w:val="22"/>
          <w:szCs w:val="22"/>
        </w:rPr>
        <w:br/>
      </w:r>
      <w:r w:rsidRPr="00FC0B4B">
        <w:rPr>
          <w:b/>
          <w:bCs/>
          <w:sz w:val="22"/>
          <w:szCs w:val="22"/>
        </w:rPr>
        <w:t>Web Technologies:</w:t>
      </w:r>
      <w:r w:rsidRPr="00FC0B4B">
        <w:rPr>
          <w:sz w:val="22"/>
          <w:szCs w:val="22"/>
        </w:rPr>
        <w:t xml:space="preserve"> HTML5, CSS3, Bootstrap, Responsive Design, React , Servlets, JSP</w:t>
      </w:r>
      <w:r w:rsidRPr="00FC0B4B">
        <w:rPr>
          <w:sz w:val="22"/>
          <w:szCs w:val="22"/>
        </w:rPr>
        <w:br/>
      </w:r>
      <w:r w:rsidRPr="00FC0B4B">
        <w:rPr>
          <w:b/>
          <w:bCs/>
          <w:sz w:val="22"/>
          <w:szCs w:val="22"/>
        </w:rPr>
        <w:t>Database:</w:t>
      </w:r>
      <w:r w:rsidRPr="00FC0B4B">
        <w:rPr>
          <w:sz w:val="22"/>
          <w:szCs w:val="22"/>
        </w:rPr>
        <w:t xml:space="preserve"> MySQL, JDBC</w:t>
      </w:r>
      <w:r w:rsidRPr="00FC0B4B">
        <w:rPr>
          <w:sz w:val="22"/>
          <w:szCs w:val="22"/>
        </w:rPr>
        <w:br/>
      </w:r>
      <w:r w:rsidRPr="00FC0B4B">
        <w:rPr>
          <w:b/>
          <w:bCs/>
          <w:sz w:val="22"/>
          <w:szCs w:val="22"/>
        </w:rPr>
        <w:t>Frameworks &amp; Tools:</w:t>
      </w:r>
      <w:r w:rsidRPr="00FC0B4B">
        <w:rPr>
          <w:sz w:val="22"/>
          <w:szCs w:val="22"/>
        </w:rPr>
        <w:t xml:space="preserve"> Git, GitHub, Visual Studio Code, Chrome DevTools, Hibernate, Eclipse IDE</w:t>
      </w:r>
    </w:p>
    <w:p w14:paraId="3F135253" w14:textId="77777777" w:rsidR="00D14EA3" w:rsidRDefault="00000000">
      <w:r>
        <w:pict w14:anchorId="2D0DF6A8">
          <v:rect id="_x0000_i1028" style="width:0;height:1.5pt" o:hralign="center" o:hrstd="t" o:hr="t"/>
        </w:pict>
      </w:r>
    </w:p>
    <w:p w14:paraId="634A1BC8" w14:textId="77777777" w:rsidR="00D14EA3" w:rsidRPr="00FC0B4B" w:rsidRDefault="00000000">
      <w:pPr>
        <w:pStyle w:val="Heading3"/>
        <w:rPr>
          <w:sz w:val="26"/>
          <w:szCs w:val="26"/>
        </w:rPr>
      </w:pPr>
      <w:bookmarkStart w:id="3" w:name="projects"/>
      <w:bookmarkEnd w:id="2"/>
      <w:r w:rsidRPr="00FC0B4B">
        <w:rPr>
          <w:sz w:val="26"/>
          <w:szCs w:val="26"/>
        </w:rPr>
        <w:t>PROJECTS</w:t>
      </w:r>
    </w:p>
    <w:p w14:paraId="2D18BB7F" w14:textId="77777777" w:rsidR="00D14EA3" w:rsidRPr="00FC0B4B" w:rsidRDefault="00000000">
      <w:pPr>
        <w:pStyle w:val="FirstParagraph"/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Car Booking System – Web Application</w:t>
      </w:r>
    </w:p>
    <w:p w14:paraId="28DDC9EF" w14:textId="77777777" w:rsidR="00D14EA3" w:rsidRPr="00FC0B4B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C0B4B">
        <w:rPr>
          <w:sz w:val="22"/>
          <w:szCs w:val="22"/>
        </w:rPr>
        <w:t>Designed a car booking platform with frontend (HTML, CSS) for UI and backend using Servlets, JSP, and JDBC.</w:t>
      </w:r>
    </w:p>
    <w:p w14:paraId="5F98A4A6" w14:textId="77777777" w:rsidR="00D14EA3" w:rsidRPr="00FC0B4B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C0B4B">
        <w:rPr>
          <w:sz w:val="22"/>
          <w:szCs w:val="22"/>
        </w:rPr>
        <w:lastRenderedPageBreak/>
        <w:t>Implemented admin functionality to register cars; details stored in a database table of available cars.</w:t>
      </w:r>
    </w:p>
    <w:p w14:paraId="7DF15170" w14:textId="77777777" w:rsidR="00D14EA3" w:rsidRPr="00FC0B4B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C0B4B">
        <w:rPr>
          <w:sz w:val="22"/>
          <w:szCs w:val="22"/>
        </w:rPr>
        <w:t>Developed booking workflow: users view available cars, select one, and book by filling in details.</w:t>
      </w:r>
    </w:p>
    <w:p w14:paraId="2DCE2D6D" w14:textId="77777777" w:rsidR="00D14EA3" w:rsidRPr="00FC0B4B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C0B4B">
        <w:rPr>
          <w:sz w:val="22"/>
          <w:szCs w:val="22"/>
        </w:rPr>
        <w:t>Once booked, the car automatically moves from the available list to the booked cars list.</w:t>
      </w:r>
    </w:p>
    <w:p w14:paraId="59B16C43" w14:textId="77777777" w:rsidR="00D14EA3" w:rsidRPr="00FC0B4B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Technologies:</w:t>
      </w:r>
      <w:r w:rsidRPr="00FC0B4B">
        <w:rPr>
          <w:sz w:val="22"/>
          <w:szCs w:val="22"/>
        </w:rPr>
        <w:t xml:space="preserve"> HTML, CSS, Servlets, JSP, JDBC, MySQL</w:t>
      </w:r>
    </w:p>
    <w:p w14:paraId="069332FD" w14:textId="77777777" w:rsidR="00D14EA3" w:rsidRPr="00FC0B4B" w:rsidRDefault="00000000">
      <w:pPr>
        <w:pStyle w:val="FirstParagraph"/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TiffinBites – Responsive Tiffin Ordering Web App</w:t>
      </w:r>
    </w:p>
    <w:p w14:paraId="5817D5EC" w14:textId="77777777" w:rsidR="00D14EA3" w:rsidRPr="00FC0B4B" w:rsidRDefault="0000000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C0B4B">
        <w:rPr>
          <w:sz w:val="22"/>
          <w:szCs w:val="22"/>
        </w:rPr>
        <w:t>Developed an interactive web app for daily tiffin ordering with real-time search filtering and dynamic cart updates.</w:t>
      </w:r>
    </w:p>
    <w:p w14:paraId="2576998D" w14:textId="77777777" w:rsidR="00D14EA3" w:rsidRPr="00FC0B4B" w:rsidRDefault="0000000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C0B4B">
        <w:rPr>
          <w:sz w:val="22"/>
          <w:szCs w:val="22"/>
        </w:rPr>
        <w:t>Implemented custom JavaScript logic for quantity changes, cart updates, and price calculations.</w:t>
      </w:r>
    </w:p>
    <w:p w14:paraId="51ED6F64" w14:textId="77777777" w:rsidR="00D14EA3" w:rsidRPr="00FC0B4B" w:rsidRDefault="0000000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C0B4B">
        <w:rPr>
          <w:sz w:val="22"/>
          <w:szCs w:val="22"/>
        </w:rPr>
        <w:t>Designed a clean, mobile-friendly UI with HTML5, CSS3, and Bootstrap.</w:t>
      </w:r>
    </w:p>
    <w:p w14:paraId="1CD73FDF" w14:textId="77777777" w:rsidR="00D14EA3" w:rsidRPr="00FC0B4B" w:rsidRDefault="0000000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Live Demo:</w:t>
      </w:r>
      <w:r w:rsidRPr="00FC0B4B">
        <w:rPr>
          <w:sz w:val="22"/>
          <w:szCs w:val="22"/>
        </w:rPr>
        <w:t xml:space="preserve"> </w:t>
      </w:r>
      <w:hyperlink r:id="rId9">
        <w:r w:rsidR="00D14EA3" w:rsidRPr="00FC0B4B">
          <w:rPr>
            <w:rStyle w:val="Hyperlink"/>
            <w:sz w:val="22"/>
            <w:szCs w:val="22"/>
          </w:rPr>
          <w:t>https://codeganesh452.github.io/tiffinbites/</w:t>
        </w:r>
      </w:hyperlink>
      <w:r w:rsidRPr="00FC0B4B">
        <w:rPr>
          <w:sz w:val="22"/>
          <w:szCs w:val="22"/>
        </w:rPr>
        <w:t xml:space="preserve"> | </w:t>
      </w:r>
      <w:r w:rsidRPr="00FC0B4B">
        <w:rPr>
          <w:b/>
          <w:bCs/>
          <w:sz w:val="22"/>
          <w:szCs w:val="22"/>
        </w:rPr>
        <w:t>GitHub:</w:t>
      </w:r>
      <w:r w:rsidRPr="00FC0B4B">
        <w:rPr>
          <w:sz w:val="22"/>
          <w:szCs w:val="22"/>
        </w:rPr>
        <w:t xml:space="preserve"> </w:t>
      </w:r>
      <w:hyperlink r:id="rId10">
        <w:r w:rsidR="00D14EA3" w:rsidRPr="00FC0B4B">
          <w:rPr>
            <w:rStyle w:val="Hyperlink"/>
            <w:sz w:val="22"/>
            <w:szCs w:val="22"/>
          </w:rPr>
          <w:t>https://github.com/codeganesh452/tiffinbites</w:t>
        </w:r>
      </w:hyperlink>
    </w:p>
    <w:p w14:paraId="08BA211C" w14:textId="77777777" w:rsidR="00D14EA3" w:rsidRPr="00FC0B4B" w:rsidRDefault="00000000">
      <w:pPr>
        <w:pStyle w:val="FirstParagraph"/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Shoeverse – Live Product Showcase Website</w:t>
      </w:r>
    </w:p>
    <w:p w14:paraId="6794F381" w14:textId="77777777" w:rsidR="00D14EA3" w:rsidRPr="00FC0B4B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FC0B4B">
        <w:rPr>
          <w:sz w:val="22"/>
          <w:szCs w:val="22"/>
        </w:rPr>
        <w:t>Built a responsive website showcasing shoe products with a modern UI layout and mobile-first design.</w:t>
      </w:r>
    </w:p>
    <w:p w14:paraId="584E8EE1" w14:textId="77777777" w:rsidR="00D14EA3" w:rsidRPr="00FC0B4B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FC0B4B">
        <w:rPr>
          <w:sz w:val="22"/>
          <w:szCs w:val="22"/>
        </w:rPr>
        <w:t>Used HTML5, CSS3, Bootstrap, and JavaScript to create clean product cards and a user-friendly layout.</w:t>
      </w:r>
    </w:p>
    <w:p w14:paraId="58CC209C" w14:textId="77777777" w:rsidR="00D14EA3" w:rsidRPr="00FC0B4B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Live Demo:</w:t>
      </w:r>
      <w:r w:rsidRPr="00FC0B4B">
        <w:rPr>
          <w:sz w:val="22"/>
          <w:szCs w:val="22"/>
        </w:rPr>
        <w:t xml:space="preserve"> </w:t>
      </w:r>
      <w:hyperlink r:id="rId11">
        <w:r w:rsidR="00D14EA3" w:rsidRPr="00FC0B4B">
          <w:rPr>
            <w:rStyle w:val="Hyperlink"/>
            <w:sz w:val="22"/>
            <w:szCs w:val="22"/>
          </w:rPr>
          <w:t>https://codeganesh452.github.io/shoeverse/</w:t>
        </w:r>
      </w:hyperlink>
      <w:r w:rsidRPr="00FC0B4B">
        <w:rPr>
          <w:sz w:val="22"/>
          <w:szCs w:val="22"/>
        </w:rPr>
        <w:t xml:space="preserve"> | </w:t>
      </w:r>
      <w:r w:rsidRPr="00FC0B4B">
        <w:rPr>
          <w:b/>
          <w:bCs/>
          <w:sz w:val="22"/>
          <w:szCs w:val="22"/>
        </w:rPr>
        <w:t>GitHub:</w:t>
      </w:r>
      <w:r w:rsidRPr="00FC0B4B">
        <w:rPr>
          <w:sz w:val="22"/>
          <w:szCs w:val="22"/>
        </w:rPr>
        <w:t xml:space="preserve"> </w:t>
      </w:r>
      <w:hyperlink r:id="rId12">
        <w:r w:rsidR="00D14EA3" w:rsidRPr="00FC0B4B">
          <w:rPr>
            <w:rStyle w:val="Hyperlink"/>
            <w:sz w:val="22"/>
            <w:szCs w:val="22"/>
          </w:rPr>
          <w:t>https://github.com/codeganesh452/shoeverse</w:t>
        </w:r>
      </w:hyperlink>
    </w:p>
    <w:p w14:paraId="2A0BD677" w14:textId="77777777" w:rsidR="00D14EA3" w:rsidRPr="00FC0B4B" w:rsidRDefault="00000000">
      <w:pPr>
        <w:pStyle w:val="FirstParagraph"/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Portfolio Website</w:t>
      </w:r>
    </w:p>
    <w:p w14:paraId="232F6C3F" w14:textId="77777777" w:rsidR="00D14EA3" w:rsidRPr="00FC0B4B" w:rsidRDefault="00000000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FC0B4B">
        <w:rPr>
          <w:sz w:val="22"/>
          <w:szCs w:val="22"/>
        </w:rPr>
        <w:t>Designed and deployed a responsive personal portfolio with a project gallery, contact form, and downloadable resume.</w:t>
      </w:r>
    </w:p>
    <w:p w14:paraId="6ABF90BF" w14:textId="77777777" w:rsidR="00FC0B4B" w:rsidRPr="00FC0B4B" w:rsidRDefault="00000000" w:rsidP="00FC0B4B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Technologies:</w:t>
      </w:r>
      <w:r w:rsidRPr="00FC0B4B">
        <w:rPr>
          <w:sz w:val="22"/>
          <w:szCs w:val="22"/>
        </w:rPr>
        <w:t xml:space="preserve"> HTML, CSS, JavaScript, Bootstrap</w:t>
      </w:r>
    </w:p>
    <w:p w14:paraId="76FEED35" w14:textId="7D596D35" w:rsidR="00D14EA3" w:rsidRPr="00FC0B4B" w:rsidRDefault="00000000" w:rsidP="00FC0B4B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Live Demo:</w:t>
      </w:r>
      <w:r w:rsidRPr="00FC0B4B">
        <w:rPr>
          <w:sz w:val="22"/>
          <w:szCs w:val="22"/>
        </w:rPr>
        <w:t xml:space="preserve"> </w:t>
      </w:r>
      <w:hyperlink r:id="rId13">
        <w:r w:rsidR="00D14EA3" w:rsidRPr="00FC0B4B">
          <w:rPr>
            <w:rStyle w:val="Hyperlink"/>
            <w:sz w:val="22"/>
            <w:szCs w:val="22"/>
          </w:rPr>
          <w:t>https://codeganesh452.github.io/personal-portfolio/</w:t>
        </w:r>
      </w:hyperlink>
      <w:r w:rsidRPr="00FC0B4B">
        <w:rPr>
          <w:sz w:val="22"/>
          <w:szCs w:val="22"/>
        </w:rPr>
        <w:t xml:space="preserve"> | </w:t>
      </w:r>
      <w:r w:rsidRPr="00FC0B4B">
        <w:rPr>
          <w:b/>
          <w:bCs/>
          <w:sz w:val="22"/>
          <w:szCs w:val="22"/>
        </w:rPr>
        <w:t>GitHub:</w:t>
      </w:r>
      <w:r w:rsidRPr="00FC0B4B">
        <w:rPr>
          <w:sz w:val="22"/>
          <w:szCs w:val="22"/>
        </w:rPr>
        <w:t xml:space="preserve"> </w:t>
      </w:r>
      <w:hyperlink r:id="rId14">
        <w:r w:rsidR="00D14EA3" w:rsidRPr="00FC0B4B">
          <w:rPr>
            <w:rStyle w:val="Hyperlink"/>
            <w:sz w:val="22"/>
            <w:szCs w:val="22"/>
          </w:rPr>
          <w:t>https://github.com/codeganesh452/personal-portfolio</w:t>
        </w:r>
      </w:hyperlink>
    </w:p>
    <w:p w14:paraId="2CDEFADF" w14:textId="77777777" w:rsidR="00D14EA3" w:rsidRDefault="00000000">
      <w:r>
        <w:pict w14:anchorId="0BBC5583">
          <v:rect id="_x0000_i1029" style="width:0;height:1.5pt" o:hralign="center" o:hrstd="t" o:hr="t"/>
        </w:pict>
      </w:r>
    </w:p>
    <w:p w14:paraId="014B1728" w14:textId="77777777" w:rsidR="00D14EA3" w:rsidRPr="00FC0B4B" w:rsidRDefault="00000000">
      <w:pPr>
        <w:pStyle w:val="Heading3"/>
        <w:rPr>
          <w:sz w:val="26"/>
          <w:szCs w:val="26"/>
        </w:rPr>
      </w:pPr>
      <w:bookmarkStart w:id="4" w:name="certifications"/>
      <w:bookmarkEnd w:id="3"/>
      <w:r w:rsidRPr="00FC0B4B">
        <w:rPr>
          <w:sz w:val="26"/>
          <w:szCs w:val="26"/>
        </w:rPr>
        <w:t>CERTIFICATIONS</w:t>
      </w:r>
    </w:p>
    <w:p w14:paraId="38C3FA5A" w14:textId="77777777" w:rsidR="00D14EA3" w:rsidRPr="00FC0B4B" w:rsidRDefault="00000000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FC0B4B">
        <w:rPr>
          <w:sz w:val="22"/>
          <w:szCs w:val="22"/>
        </w:rPr>
        <w:t>Frontend Development Certificate – Great Learning</w:t>
      </w:r>
    </w:p>
    <w:p w14:paraId="5168179A" w14:textId="77777777" w:rsidR="00D14EA3" w:rsidRPr="00FC0B4B" w:rsidRDefault="00000000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FC0B4B">
        <w:rPr>
          <w:sz w:val="22"/>
          <w:szCs w:val="22"/>
        </w:rPr>
        <w:t>AI Tools Workshop – Conducted by Aditya</w:t>
      </w:r>
    </w:p>
    <w:p w14:paraId="215E4A23" w14:textId="77777777" w:rsidR="00D14EA3" w:rsidRDefault="00000000">
      <w:r>
        <w:pict w14:anchorId="53294B32">
          <v:rect id="_x0000_i1030" style="width:0;height:1.5pt" o:hralign="center" o:hrstd="t" o:hr="t"/>
        </w:pict>
      </w:r>
    </w:p>
    <w:p w14:paraId="394ED65D" w14:textId="77777777" w:rsidR="00D14EA3" w:rsidRPr="00FC0B4B" w:rsidRDefault="00000000">
      <w:pPr>
        <w:pStyle w:val="Heading3"/>
        <w:rPr>
          <w:sz w:val="26"/>
          <w:szCs w:val="26"/>
        </w:rPr>
      </w:pPr>
      <w:bookmarkStart w:id="5" w:name="additional-information"/>
      <w:bookmarkEnd w:id="4"/>
      <w:r w:rsidRPr="00FC0B4B">
        <w:rPr>
          <w:sz w:val="26"/>
          <w:szCs w:val="26"/>
        </w:rPr>
        <w:t>ADDITIONAL INFORMATION</w:t>
      </w:r>
    </w:p>
    <w:p w14:paraId="208289B9" w14:textId="77777777" w:rsidR="00D14EA3" w:rsidRPr="00FC0B4B" w:rsidRDefault="00000000">
      <w:pPr>
        <w:pStyle w:val="FirstParagraph"/>
        <w:rPr>
          <w:sz w:val="22"/>
          <w:szCs w:val="22"/>
        </w:rPr>
      </w:pPr>
      <w:r w:rsidRPr="00FC0B4B">
        <w:rPr>
          <w:b/>
          <w:bCs/>
          <w:sz w:val="22"/>
          <w:szCs w:val="22"/>
        </w:rPr>
        <w:t>Languages:</w:t>
      </w:r>
      <w:r w:rsidRPr="00FC0B4B">
        <w:rPr>
          <w:sz w:val="22"/>
          <w:szCs w:val="22"/>
        </w:rPr>
        <w:t xml:space="preserve"> English, Telugu</w:t>
      </w:r>
      <w:r w:rsidRPr="00FC0B4B">
        <w:rPr>
          <w:sz w:val="22"/>
          <w:szCs w:val="22"/>
        </w:rPr>
        <w:br/>
      </w:r>
      <w:r w:rsidRPr="00FC0B4B">
        <w:rPr>
          <w:b/>
          <w:bCs/>
          <w:sz w:val="22"/>
          <w:szCs w:val="22"/>
        </w:rPr>
        <w:t>Availability:</w:t>
      </w:r>
      <w:r w:rsidRPr="00FC0B4B">
        <w:rPr>
          <w:sz w:val="22"/>
          <w:szCs w:val="22"/>
        </w:rPr>
        <w:t xml:space="preserve"> Immediate | Open to internship and fresher frontend roles</w:t>
      </w:r>
      <w:bookmarkEnd w:id="5"/>
    </w:p>
    <w:sectPr w:rsidR="00D14EA3" w:rsidRPr="00FC0B4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25009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A56B4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99373434">
    <w:abstractNumId w:val="0"/>
  </w:num>
  <w:num w:numId="2" w16cid:durableId="1748109282">
    <w:abstractNumId w:val="1"/>
  </w:num>
  <w:num w:numId="3" w16cid:durableId="644167125">
    <w:abstractNumId w:val="1"/>
  </w:num>
  <w:num w:numId="4" w16cid:durableId="444690759">
    <w:abstractNumId w:val="1"/>
  </w:num>
  <w:num w:numId="5" w16cid:durableId="259460413">
    <w:abstractNumId w:val="1"/>
  </w:num>
  <w:num w:numId="6" w16cid:durableId="10919264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EA3"/>
    <w:rsid w:val="002E6082"/>
    <w:rsid w:val="007715C8"/>
    <w:rsid w:val="00AC4FA2"/>
    <w:rsid w:val="00D14EA3"/>
    <w:rsid w:val="00EE1059"/>
    <w:rsid w:val="00FC0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A6781"/>
  <w15:docId w15:val="{2B63ACC5-CFBB-4130-990F-30BB89DD8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FC0B4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ganesh-sattu-b233a529b" TargetMode="External"/><Relationship Id="rId13" Type="http://schemas.openxmlformats.org/officeDocument/2006/relationships/hyperlink" Target="https://codeganesh452.github.io/personal-portfoli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odeganesh452" TargetMode="External"/><Relationship Id="rId12" Type="http://schemas.openxmlformats.org/officeDocument/2006/relationships/hyperlink" Target="https://github.com/codeganesh452/shoevers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codeganesh452.github.io/personal-portfolio" TargetMode="External"/><Relationship Id="rId11" Type="http://schemas.openxmlformats.org/officeDocument/2006/relationships/hyperlink" Target="https://codeganesh452.github.io/shoeverse/" TargetMode="External"/><Relationship Id="rId5" Type="http://schemas.openxmlformats.org/officeDocument/2006/relationships/hyperlink" Target="mailto:ganeshteja1616@gmail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hub.com/codeganesh452/tiffinbit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deganesh452.github.io/tiffinbites/" TargetMode="External"/><Relationship Id="rId14" Type="http://schemas.openxmlformats.org/officeDocument/2006/relationships/hyperlink" Target="https://github.com/codeganesh452/personal-portfol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37</Words>
  <Characters>3065</Characters>
  <Application>Microsoft Office Word</Application>
  <DocSecurity>0</DocSecurity>
  <Lines>25</Lines>
  <Paragraphs>7</Paragraphs>
  <ScaleCrop>false</ScaleCrop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tu ganesh</dc:creator>
  <cp:keywords/>
  <cp:lastModifiedBy>sattu ganesh</cp:lastModifiedBy>
  <cp:revision>4</cp:revision>
  <dcterms:created xsi:type="dcterms:W3CDTF">2025-09-12T06:08:00Z</dcterms:created>
  <dcterms:modified xsi:type="dcterms:W3CDTF">2025-09-12T06:11:00Z</dcterms:modified>
</cp:coreProperties>
</file>